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CD76C7" w14:textId="77777777" w:rsidR="00DC49F9" w:rsidRPr="00074D6B" w:rsidRDefault="00DC49F9" w:rsidP="00DC49F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votre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URL</w:t>
                            </w:r>
                          </w:p>
                          <w:p w14:paraId="1AC76549" w14:textId="62BE3393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35CD76C7" w14:textId="77777777" w:rsidR="00DC49F9" w:rsidRPr="00074D6B" w:rsidRDefault="00DC49F9" w:rsidP="00DC49F9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bookmarkStart w:id="1" w:name="_GoBack"/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bookmarkEnd w:id="1"/>
                    <w:p w14:paraId="1AC76549" w14:textId="62BE3393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7A4841C5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Calibri"/>
          <w:color w:val="000000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’danmikaagwo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! </w:t>
      </w:r>
    </w:p>
    <w:p w14:paraId="41100FE3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Calibri"/>
          <w:color w:val="000000"/>
          <w:sz w:val="21"/>
          <w:szCs w:val="21"/>
        </w:rPr>
      </w:pPr>
    </w:p>
    <w:p w14:paraId="203E51E8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A65094">
        <w:rPr>
          <w:rFonts w:ascii="Verdana" w:hAnsi="Verdana" w:cs="Calibri"/>
          <w:color w:val="000000"/>
          <w:sz w:val="21"/>
          <w:szCs w:val="21"/>
        </w:rPr>
        <w:t xml:space="preserve">TD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aw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Canada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emaanj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’chaa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zhin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we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ige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njigw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piitzi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eshgendmo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shkito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nd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enpash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ige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agidinigaad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oshm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shin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daaswaa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wowiigwaamigoo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Canada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enpan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agoosjigaade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naaknige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Ow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miikwenjgaazwo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Canadian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ozhibii’igewinwin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>/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kw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eznibiigej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ansokaan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ombinaawok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kaam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enwendaagwok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kiiy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m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nd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jtaan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aagag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maadz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zaagtoo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.  </w:t>
      </w:r>
    </w:p>
    <w:p w14:paraId="11D8EDFA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A65094">
        <w:rPr>
          <w:rFonts w:ascii="Verdana" w:hAnsi="Verdana" w:cs="Arial"/>
          <w:color w:val="000000"/>
          <w:sz w:val="21"/>
          <w:szCs w:val="21"/>
        </w:rPr>
        <w:t> </w:t>
      </w:r>
    </w:p>
    <w:p w14:paraId="4A2E483E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abigwa-iid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iiijii-ewo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–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do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wowiigwaam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Canada mage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ndaan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zinaakzig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iwaabkoons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g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ibi-iid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zhwin-ago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.  </w:t>
      </w:r>
    </w:p>
    <w:p w14:paraId="6C9643BE" w14:textId="77777777" w:rsidR="006D35CD" w:rsidRPr="00A65094" w:rsidRDefault="006D35CD" w:rsidP="006D35CD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A65094">
        <w:rPr>
          <w:rFonts w:ascii="Verdana" w:hAnsi="Verdana" w:cs="Arial"/>
          <w:color w:val="000000"/>
          <w:sz w:val="21"/>
          <w:szCs w:val="21"/>
        </w:rPr>
        <w:t> </w:t>
      </w:r>
    </w:p>
    <w:p w14:paraId="5BB1CC54" w14:textId="77777777" w:rsidR="006D35CD" w:rsidRPr="00A65094" w:rsidRDefault="006D35CD" w:rsidP="006D35CD">
      <w:pPr>
        <w:rPr>
          <w:rFonts w:ascii="Verdana" w:hAnsi="Verdana" w:cs="Calibri"/>
          <w:color w:val="000000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d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:  </w:t>
      </w:r>
    </w:p>
    <w:p w14:paraId="4EF8998B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kaanaa’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etc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nabiigaadeg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322739F8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aagdoowaamdam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’gindmo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25E7BC15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waadma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dhookii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an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emaadzij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kitc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kiin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46273510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mo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zinign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zinaakzig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biiwaabkoons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692B92EF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iijiiwe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nakmigak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47B0B8C9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aawaanjit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agookzign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61ADC851" w14:textId="77777777" w:rsidR="006D35CD" w:rsidRPr="00A65094" w:rsidRDefault="006D35CD" w:rsidP="006D35CD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zhibiim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aawiiyetaagwok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ansokaan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g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m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inendmowaad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oshme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n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egoo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!  </w:t>
      </w:r>
    </w:p>
    <w:p w14:paraId="62EAA856" w14:textId="77777777" w:rsidR="006D35CD" w:rsidRPr="00A65094" w:rsidRDefault="006D35CD" w:rsidP="006D35CD">
      <w:p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Temgad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agw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kina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gway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awa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msendan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agw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binoojiingig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nesdowaamdazwaad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eshibiigaadeg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,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m’shi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eskoonwiswaad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>inodewiziwaan</w:t>
      </w:r>
      <w:proofErr w:type="spellEnd"/>
      <w:r w:rsidRPr="00A65094">
        <w:rPr>
          <w:rFonts w:ascii="Verdana" w:hAnsi="Verdana" w:cs="Calibri"/>
          <w:iCs/>
          <w:color w:val="000000" w:themeColor="text1"/>
          <w:sz w:val="21"/>
          <w:szCs w:val="21"/>
        </w:rPr>
        <w:t xml:space="preserve">. </w:t>
      </w:r>
    </w:p>
    <w:p w14:paraId="5F48CE12" w14:textId="77777777" w:rsidR="006D35CD" w:rsidRPr="00A65094" w:rsidRDefault="006D35CD" w:rsidP="006D35CD">
      <w:pPr>
        <w:rPr>
          <w:rFonts w:ascii="Verdana" w:hAnsi="Verdana" w:cs="Calibri"/>
          <w:color w:val="000000"/>
          <w:sz w:val="21"/>
          <w:szCs w:val="21"/>
        </w:rPr>
      </w:pPr>
      <w:r w:rsidRPr="00A65094">
        <w:rPr>
          <w:rFonts w:ascii="Verdana" w:hAnsi="Verdana" w:cs="Calibri"/>
          <w:color w:val="000000"/>
          <w:sz w:val="21"/>
          <w:szCs w:val="21"/>
        </w:rPr>
        <w:br/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d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noonaa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ogamgoo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enkiitaagejig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angw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dakendm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do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inodwiziwa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ezh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iijii’ewaap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TD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Gindaasa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wenpash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debnam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A65094">
        <w:rPr>
          <w:rFonts w:ascii="Verdana" w:hAnsi="Verdana" w:cs="Calibri"/>
          <w:color w:val="000000"/>
          <w:sz w:val="21"/>
          <w:szCs w:val="21"/>
        </w:rPr>
        <w:t>nikaazwinan</w:t>
      </w:r>
      <w:proofErr w:type="spellEnd"/>
      <w:r w:rsidRPr="00A65094">
        <w:rPr>
          <w:rFonts w:ascii="Verdana" w:hAnsi="Verdana" w:cs="Calibri"/>
          <w:color w:val="000000"/>
          <w:sz w:val="21"/>
          <w:szCs w:val="21"/>
        </w:rPr>
        <w:t xml:space="preserve">!  </w:t>
      </w:r>
    </w:p>
    <w:p w14:paraId="066701A4" w14:textId="77777777" w:rsidR="00881D6D" w:rsidRPr="00A65094" w:rsidRDefault="00881D6D" w:rsidP="00781995">
      <w:pPr>
        <w:rPr>
          <w:sz w:val="21"/>
          <w:szCs w:val="21"/>
        </w:rPr>
      </w:pPr>
    </w:p>
    <w:sectPr w:rsidR="00881D6D" w:rsidRPr="00A65094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19808054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U0MTMxNzSxMDBU0lEKTi0uzszPAykwrAUALkhEeCwAAAA="/>
  </w:docVars>
  <w:rsids>
    <w:rsidRoot w:val="00074D6B"/>
    <w:rsid w:val="00074D6B"/>
    <w:rsid w:val="000C4D2C"/>
    <w:rsid w:val="00312576"/>
    <w:rsid w:val="005B25D0"/>
    <w:rsid w:val="006D35CD"/>
    <w:rsid w:val="00781995"/>
    <w:rsid w:val="00881D6D"/>
    <w:rsid w:val="00951AFE"/>
    <w:rsid w:val="00A65094"/>
    <w:rsid w:val="00A95104"/>
    <w:rsid w:val="00DC49F9"/>
    <w:rsid w:val="00E4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9A85449"/>
  <w14:defaultImageDpi w14:val="33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7EA80C2-0CC3-4BB9-8FA4-6C60D012F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7</cp:revision>
  <dcterms:created xsi:type="dcterms:W3CDTF">2018-03-28T18:22:00Z</dcterms:created>
  <dcterms:modified xsi:type="dcterms:W3CDTF">2018-12-18T14:26:00Z</dcterms:modified>
</cp:coreProperties>
</file>